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Journalist</w:t>
      </w:r>
      <w:r>
        <w:t xml:space="preserve"> </w:t>
      </w:r>
      <w:r>
        <w:t xml:space="preserve">Position</w:t>
      </w:r>
      <w:r>
        <w:t xml:space="preserve"> </w:t>
      </w:r>
      <w:r>
        <w:t xml:space="preserve">in</w:t>
      </w:r>
      <w:r>
        <w:t xml:space="preserve"> </w:t>
      </w:r>
      <w:r>
        <w:t xml:space="preserve">Vancouver,</w:t>
      </w:r>
      <w:r>
        <w:t xml:space="preserve"> </w:t>
      </w:r>
      <w:r>
        <w:t xml:space="preserve">Canada</w:t>
      </w:r>
    </w:p>
    <w:bookmarkStart w:id="21" w:name="Xa67deb7b6a709e5cfa029ee258744f061552155"/>
    <w:p>
      <w:pPr>
        <w:pStyle w:val="Heading1"/>
      </w:pPr>
      <w:r>
        <w:t xml:space="preserve">Internship Application Letter for Journalist Position</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Vancouver Media Group (or Specific Publication Name)</w:t>
      </w:r>
      <w:r>
        <w:br/>
      </w:r>
      <w:r>
        <w:t xml:space="preserve">555 Main Street</w:t>
      </w:r>
      <w:r>
        <w:br/>
      </w:r>
      <w:r>
        <w:t xml:space="preserve">Vancouver, BC V6B 2M9</w:t>
      </w:r>
      <w:r>
        <w:br/>
      </w:r>
      <w:r>
        <w:t xml:space="preserve">Canada</w:t>
      </w:r>
    </w:p>
    <w:bookmarkStart w:id="20" w:name="X37260a26801337dca22156a89856738b22db17d"/>
    <w:p>
      <w:pPr>
        <w:pStyle w:val="Heading2"/>
      </w:pPr>
      <w:r>
        <w:t xml:space="preserve">Subject: Internship Application Letter – Aspiring Journalist Eager to Contribute to Vancouver's Media Landscape</w:t>
      </w:r>
    </w:p>
    <w:p>
      <w:pPr>
        <w:pStyle w:val="FirstParagraph"/>
      </w:pPr>
      <w:r>
        <w:t xml:space="preserve">To the Esteemed Hiring Team at [Publication/Outlet Name],</w:t>
      </w:r>
    </w:p>
    <w:p>
      <w:pPr>
        <w:pStyle w:val="BodyText"/>
      </w:pPr>
      <w:r>
        <w:t xml:space="preserve">It is with profound enthusiasm and a deep-rooted commitment to journalistic integrity that I submit my application for the Journalism Internship position at [Publication/Outlet Name] in Canada Vancouver. As a dedicated journalism student at The University of British Columbia (UBC) with a specialization in digital storytelling and community reporting, I have long admired your publication's impactful coverage of Vancouver's diverse communities, from the urban pulse of Downtown Eastside to the cultural tapestry of Richmond and beyond. This Internship Application Letter serves not only as my formal submission but as a testament to my unwavering dedication to becoming a responsible journalist in Canada's dynamic media ecosystem.</w:t>
      </w:r>
    </w:p>
    <w:p>
      <w:pPr>
        <w:pStyle w:val="BodyText"/>
      </w:pPr>
      <w:r>
        <w:t xml:space="preserve">My academic journey at UBC has been meticulously designed to prepare me for the multifaceted demands of modern journalism within Canada Vancouver. I have immersed myself in courses such as "Canadian Media Systems," "Digital Reporting Ethics," and "Multicultural Journalism," gaining critical insights into the unique challenges and opportunities presented by reporting in a city that proudly embraces over 45% foreign-born residents. My final-year capstone project, "Voices of the Fraser River Valley: Community Perspectives on Climate Resilience," involved conducting over 30 interviews with Indigenous leaders, environmental scientists, and local business owners across Metro Vancouver. This project directly aligns with your publication's recent focus on climate adaptation initiatives in the Lower Mainland and demonstrated my ability to navigate complex community dynamics while adhering to Canadian Journalistic Standards (CJS) as outlined by the Canadian Association of Journalists.</w:t>
      </w:r>
    </w:p>
    <w:p>
      <w:pPr>
        <w:pStyle w:val="BodyText"/>
      </w:pPr>
      <w:r>
        <w:t xml:space="preserve">What sets me apart is my authentic connection to Vancouver's lived realities. Having grown up in a multicultural household in Burnaby and volunteering with the Vancouver Public Library's "New Canadians" literacy program for three years, I possess an intrinsic understanding of how journalism can bridge cultural divides. I understand that effective reporting in Canada Vancouver requires more than just technical skill—it demands empathy, cultural humility, and a commitment to representing marginalized voices accurately. During my volunteer work, I witnessed firsthand how underreported stories about immigrant entrepreneurs in Surrey or housing insecurity in East Van directly impact community trust—a perspective I would bring to your editorial team as an Internship Candidate.</w:t>
      </w:r>
    </w:p>
    <w:p>
      <w:pPr>
        <w:pStyle w:val="BodyText"/>
      </w:pPr>
      <w:r>
        <w:t xml:space="preserve">I have closely followed [Publication/Outlet Name]'s coverage of pivotal Vancouver moments: the compassionate reporting on the Downtown Eastside's harm reduction initiatives, the investigative series on affordable housing policy in Richmond, and your recent partnership with CBC Vancouver for a podcast series exploring reconciliation efforts. These exemplars of ethical journalism in Canada have not only informed my professional development but also solidified my desire to contribute to such meaningful work. My technical skills include advanced proficiency in Adobe Premiere Pro for multimedia storytelling, SEO-optimized writing for digital platforms, and data visualization using Tableau—tools I've honed through UBC's Centre for Digital Media collaboration projects.</w:t>
      </w:r>
    </w:p>
    <w:p>
      <w:pPr>
        <w:pStyle w:val="BodyText"/>
      </w:pPr>
      <w:r>
        <w:t xml:space="preserve">My practical experience extends beyond academia. As a contributing writer at The Ubyssey (UBC's student newspaper), I covered City Council sessions on affordable housing policy, producing six feature articles that collectively garnered 12,000+ views. One piece on the Vancouver Police Department's Indigenous Liaison Unit earned recognition from the Vancouver Journalists for Human Rights group for its nuanced approach to a sensitive topic. More recently, I collaborated with The Tyee to fact-check and contextualize municipal election data—a project that underscored my understanding of Canadian media's role in strengthening democracy through accountability. These experiences have taught me the delicate balance between compelling narrative and rigorous verification that defines professional journalism in Canada Vancouver.</w:t>
      </w:r>
    </w:p>
    <w:p>
      <w:pPr>
        <w:pStyle w:val="BodyText"/>
      </w:pPr>
      <w:r>
        <w:t xml:space="preserve">What excites me most about this internship opportunity is the chance to learn directly from your award-winning team while contributing to stories that shape Vancouver's future. I am particularly eager to support your upcoming coverage of the 2025 Pacific Games and its socioeconomic implications for local communities—a project where my language skills in Mandarin (fluent) and knowledge of Asian-Canadian communities could add unique value. I understand that journalism in Canada Vancouver operates within a distinct legal framework, including the Canadian Charter of Rights and Freedoms, which I respect deeply as both a professional obligation and civic duty.</w:t>
      </w:r>
    </w:p>
    <w:p>
      <w:pPr>
        <w:pStyle w:val="BodyText"/>
      </w:pPr>
      <w:r>
        <w:t xml:space="preserve">As an aspiring journalist committed to serving communities across Canada Vancouver, I believe this internship is the critical next step in my journey. I am prepared to bring not only my technical skills and academic rigor but also my cultural awareness, relentless work ethic, and genuine passion for storytelling that reflects the true spirit of Vancouver—diverse, resilient, and forward-looking. My resume details additional projects including a documentary short on homelessness prevention strategies for the Vancouver Downtown Residents' Association (VDR) and my role as a peer mentor in UBC's Journalism Program.</w:t>
      </w:r>
    </w:p>
    <w:p>
      <w:pPr>
        <w:pStyle w:val="BodyText"/>
      </w:pPr>
      <w:r>
        <w:t xml:space="preserve">Thank you for considering my application for this vital Internship Application Letter. I have attached my resume, writing samples from recent Vancouver-focused assignments, and two letters of reference from professors who have observed my growth as a journalist committed to Canadian values. I welcome the opportunity to discuss how my skills in community engagement, digital reporting, and ethical storytelling can support [Publication/Outlet Name]'s mission to illuminate the complex narratives that define Canada Vancouver. I am available for an interview at your earliest convenience and can be reached by phone or email within 24 hours of your request.</w:t>
      </w:r>
    </w:p>
    <w:p>
      <w:pPr>
        <w:pStyle w:val="BodyText"/>
      </w:pPr>
      <w:r>
        <w:t xml:space="preserve">With sincere appreciation for the important work you do,</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Journalist Position in Vancouver, Canada</dc:title>
  <dc:creator/>
  <dc:language>en</dc:language>
  <cp:keywords/>
  <dcterms:created xsi:type="dcterms:W3CDTF">2026-07-19T14:45:27Z</dcterms:created>
  <dcterms:modified xsi:type="dcterms:W3CDTF">2026-07-19T14:45:27Z</dcterms:modified>
</cp:coreProperties>
</file>

<file path=docProps/custom.xml><?xml version="1.0" encoding="utf-8"?>
<Properties xmlns="http://schemas.openxmlformats.org/officeDocument/2006/custom-properties" xmlns:vt="http://schemas.openxmlformats.org/officeDocument/2006/docPropsVTypes"/>
</file>